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4A137" w14:textId="2B94777F" w:rsidR="007440B6" w:rsidRDefault="00443142">
      <w:pPr>
        <w:rPr>
          <w:rFonts w:ascii="Cambria" w:hAnsi="Cambria"/>
          <w:b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>1.</w:t>
      </w:r>
    </w:p>
    <w:p w14:paraId="5BFA37D9" w14:textId="1384548B" w:rsidR="00443142" w:rsidRDefault="00443142" w:rsidP="00443142">
      <w:r>
        <w:t xml:space="preserve">(a) What is the difference between a class and an object? </w:t>
      </w:r>
    </w:p>
    <w:p w14:paraId="56AC12F0" w14:textId="2922FC7B" w:rsidR="00786363" w:rsidRDefault="00786363" w:rsidP="00443142">
      <w:r>
        <w:tab/>
        <w:t xml:space="preserve">A class is the structure for an object that defines its attributes and methods. While an object is a specific instance of a class. </w:t>
      </w:r>
    </w:p>
    <w:p w14:paraId="3A797A37" w14:textId="73232641" w:rsidR="00D6116A" w:rsidRDefault="00443142" w:rsidP="00443142">
      <w:r>
        <w:t xml:space="preserve">(b) Why do we need accessors? </w:t>
      </w:r>
    </w:p>
    <w:p w14:paraId="40F46397" w14:textId="267F8560" w:rsidR="00746E4C" w:rsidRDefault="00443142" w:rsidP="00D6116A">
      <w:pPr>
        <w:ind w:firstLine="720"/>
      </w:pPr>
      <w:r>
        <w:t>(</w:t>
      </w:r>
      <w:proofErr w:type="spellStart"/>
      <w:r>
        <w:t>i</w:t>
      </w:r>
      <w:proofErr w:type="spellEnd"/>
      <w:r>
        <w:t>) What relationship do accessors have with class fields?</w:t>
      </w:r>
    </w:p>
    <w:p w14:paraId="052C6DCC" w14:textId="147CEE40" w:rsidR="00D6116A" w:rsidRDefault="00D6116A" w:rsidP="00D6116A">
      <w:pPr>
        <w:ind w:firstLine="720"/>
      </w:pPr>
      <w:r>
        <w:t>Because fields are usually private, so you can’t access them from the outside. So accessors are used to in access and retrieve the values.</w:t>
      </w:r>
    </w:p>
    <w:p w14:paraId="07B85F90" w14:textId="17CCB723" w:rsidR="00443142" w:rsidRDefault="00443142" w:rsidP="00443142">
      <w:pPr>
        <w:ind w:firstLine="720"/>
      </w:pPr>
      <w:r>
        <w:t xml:space="preserve"> (ii) What class fields would you need for Student class? </w:t>
      </w:r>
    </w:p>
    <w:p w14:paraId="239A81CC" w14:textId="52D0C83A" w:rsidR="00D6116A" w:rsidRDefault="00D6116A" w:rsidP="00443142">
      <w:pPr>
        <w:ind w:firstLine="720"/>
      </w:pP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 xml:space="preserve">, </w:t>
      </w:r>
      <w:proofErr w:type="spellStart"/>
      <w:r>
        <w:t>classGPA</w:t>
      </w:r>
      <w:proofErr w:type="spellEnd"/>
      <w:r>
        <w:t xml:space="preserve">, </w:t>
      </w:r>
      <w:proofErr w:type="spellStart"/>
      <w:r>
        <w:t>dOB</w:t>
      </w:r>
      <w:proofErr w:type="spellEnd"/>
    </w:p>
    <w:p w14:paraId="1AB58894" w14:textId="77777777" w:rsidR="00443142" w:rsidRDefault="00443142" w:rsidP="00443142">
      <w:r>
        <w:t xml:space="preserve">(c) Why do we need mutators? </w:t>
      </w:r>
    </w:p>
    <w:p w14:paraId="19656937" w14:textId="35F0BB14" w:rsidR="00443142" w:rsidRDefault="00443142" w:rsidP="00443142">
      <w:pPr>
        <w:ind w:firstLine="720"/>
      </w:pPr>
      <w:r>
        <w:t>(</w:t>
      </w:r>
      <w:proofErr w:type="spellStart"/>
      <w:r>
        <w:t>i</w:t>
      </w:r>
      <w:proofErr w:type="spellEnd"/>
      <w:r>
        <w:t xml:space="preserve">) How are mutators related to class fields? </w:t>
      </w:r>
    </w:p>
    <w:p w14:paraId="6F45C3AE" w14:textId="5AF00233" w:rsidR="00861156" w:rsidRDefault="00861156" w:rsidP="00861156">
      <w:pPr>
        <w:ind w:firstLine="720"/>
      </w:pPr>
      <w:r>
        <w:t xml:space="preserve">Because fields are usually private, so you can’t access them from the outside. </w:t>
      </w:r>
      <w:r w:rsidR="00396BC3">
        <w:t>So,</w:t>
      </w:r>
      <w:r>
        <w:t xml:space="preserve"> accessors are used to in modify the values.</w:t>
      </w:r>
    </w:p>
    <w:p w14:paraId="375EAD3E" w14:textId="322F6BB8" w:rsidR="00443142" w:rsidRDefault="00443142" w:rsidP="00443142">
      <w:pPr>
        <w:ind w:firstLine="720"/>
      </w:pPr>
      <w:r>
        <w:t xml:space="preserve">(ii) Why do you not need a mutator that changes all class fields at once? </w:t>
      </w:r>
    </w:p>
    <w:p w14:paraId="60443594" w14:textId="0DC3CCED" w:rsidR="00396BC3" w:rsidRDefault="00396BC3" w:rsidP="00443142">
      <w:pPr>
        <w:ind w:firstLine="720"/>
      </w:pPr>
      <w:r>
        <w:t>We don’t always have to change everything.</w:t>
      </w:r>
    </w:p>
    <w:p w14:paraId="29AA1735" w14:textId="6F9F73C6" w:rsidR="00443142" w:rsidRDefault="00443142" w:rsidP="00443142">
      <w:r>
        <w:t xml:space="preserve">(d) Why might we use submodules for validation? </w:t>
      </w:r>
    </w:p>
    <w:p w14:paraId="5329668B" w14:textId="25B9F42E" w:rsidR="00396BC3" w:rsidRDefault="00396BC3" w:rsidP="00443142">
      <w:r>
        <w:tab/>
        <w:t>To improve reusability and readability of code</w:t>
      </w:r>
    </w:p>
    <w:p w14:paraId="79B8FAF5" w14:textId="69D94DA5" w:rsidR="00443142" w:rsidRDefault="00443142" w:rsidP="00443142">
      <w:r>
        <w:t>(e) Why should model classes not have INPUTs and OUTPUTs?</w:t>
      </w:r>
    </w:p>
    <w:p w14:paraId="508490FA" w14:textId="2AD2E8B2" w:rsidR="00396BC3" w:rsidRDefault="00396BC3" w:rsidP="00443142">
      <w:r>
        <w:tab/>
      </w:r>
      <w:r w:rsidR="0009351A">
        <w:t xml:space="preserve">To improve reusability </w:t>
      </w:r>
    </w:p>
    <w:p w14:paraId="7835CC8D" w14:textId="2321E6DA" w:rsidR="005D0973" w:rsidRDefault="005D0973" w:rsidP="00443142">
      <w:r>
        <w:t>3)</w:t>
      </w:r>
    </w:p>
    <w:p w14:paraId="35C67ED4" w14:textId="075CB13B" w:rsidR="005D0973" w:rsidRDefault="003F1966" w:rsidP="00443142">
      <w:pPr>
        <w:rPr>
          <w:rFonts w:ascii="Cambria" w:hAnsi="Cambria"/>
          <w:b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noProof/>
          <w:sz w:val="24"/>
          <w:szCs w:val="24"/>
          <w:lang w:val="en-US"/>
        </w:rPr>
        <w:drawing>
          <wp:inline distT="0" distB="0" distL="0" distR="0" wp14:anchorId="49C3C192" wp14:editId="50E1F40F">
            <wp:extent cx="3152775" cy="2676525"/>
            <wp:effectExtent l="0" t="0" r="9525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7C661" w14:textId="7FC3F347" w:rsidR="003F1966" w:rsidRDefault="003F1966" w:rsidP="00443142">
      <w:pPr>
        <w:rPr>
          <w:rFonts w:ascii="Cambria" w:hAnsi="Cambria"/>
          <w:b/>
          <w:bCs/>
          <w:sz w:val="24"/>
          <w:szCs w:val="24"/>
          <w:lang w:val="en-US"/>
        </w:rPr>
      </w:pPr>
    </w:p>
    <w:p w14:paraId="0A90DA4A" w14:textId="309C8132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ab/>
      </w:r>
    </w:p>
    <w:p w14:paraId="7F15184D" w14:textId="21DE279A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lastRenderedPageBreak/>
        <w:tab/>
        <w:t>Class Date</w:t>
      </w:r>
    </w:p>
    <w:p w14:paraId="62A1F15F" w14:textId="3D91FE3A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CLASS FIELDS:</w:t>
      </w:r>
    </w:p>
    <w:p w14:paraId="24D2DA34" w14:textId="7991139B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day (Integer)</w:t>
      </w:r>
    </w:p>
    <w:p w14:paraId="54F4D771" w14:textId="1313AD7F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month (Integer)</w:t>
      </w:r>
    </w:p>
    <w:p w14:paraId="4EF99D25" w14:textId="47F5AC0D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year (Integer)</w:t>
      </w:r>
    </w:p>
    <w:p w14:paraId="36D649E9" w14:textId="3A875918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CLASS METHODS:</w:t>
      </w:r>
    </w:p>
    <w:p w14:paraId="7571B0DA" w14:textId="4E29338A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isLeapYear</w:t>
      </w:r>
      <w:proofErr w:type="spellEnd"/>
      <w:r>
        <w:rPr>
          <w:rFonts w:ascii="Cambria" w:hAnsi="Cambria"/>
          <w:sz w:val="24"/>
          <w:szCs w:val="24"/>
          <w:lang w:val="en-US"/>
        </w:rPr>
        <w:t>() : Boolean</w:t>
      </w:r>
    </w:p>
    <w:p w14:paraId="1DAB1A97" w14:textId="51E04F81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getSuffix</w:t>
      </w:r>
      <w:proofErr w:type="spellEnd"/>
      <w:r>
        <w:rPr>
          <w:rFonts w:ascii="Cambria" w:hAnsi="Cambria"/>
          <w:sz w:val="24"/>
          <w:szCs w:val="24"/>
          <w:lang w:val="en-US"/>
        </w:rPr>
        <w:t>(): String</w:t>
      </w:r>
    </w:p>
    <w:p w14:paraId="2556F57C" w14:textId="72F498D5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setDay</w:t>
      </w:r>
      <w:proofErr w:type="spellEnd"/>
      <w:r>
        <w:rPr>
          <w:rFonts w:ascii="Cambria" w:hAnsi="Cambria"/>
          <w:sz w:val="24"/>
          <w:szCs w:val="24"/>
          <w:lang w:val="en-US"/>
        </w:rPr>
        <w:t>(): none</w:t>
      </w:r>
    </w:p>
    <w:p w14:paraId="2C9812F3" w14:textId="5C34C5C9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setMonth</w:t>
      </w:r>
      <w:proofErr w:type="spellEnd"/>
      <w:r>
        <w:rPr>
          <w:rFonts w:ascii="Cambria" w:hAnsi="Cambria"/>
          <w:sz w:val="24"/>
          <w:szCs w:val="24"/>
          <w:lang w:val="en-US"/>
        </w:rPr>
        <w:t>(): none</w:t>
      </w:r>
    </w:p>
    <w:p w14:paraId="6F949E16" w14:textId="151E7728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setYear</w:t>
      </w:r>
      <w:proofErr w:type="spellEnd"/>
      <w:r>
        <w:rPr>
          <w:rFonts w:ascii="Cambria" w:hAnsi="Cambria"/>
          <w:sz w:val="24"/>
          <w:szCs w:val="24"/>
          <w:lang w:val="en-US"/>
        </w:rPr>
        <w:t>(): none</w:t>
      </w:r>
    </w:p>
    <w:p w14:paraId="4CCDE6A3" w14:textId="1F636FDF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getDay</w:t>
      </w:r>
      <w:proofErr w:type="spellEnd"/>
      <w:r>
        <w:rPr>
          <w:rFonts w:ascii="Cambria" w:hAnsi="Cambria"/>
          <w:sz w:val="24"/>
          <w:szCs w:val="24"/>
          <w:lang w:val="en-US"/>
        </w:rPr>
        <w:t>(): Integer</w:t>
      </w:r>
    </w:p>
    <w:p w14:paraId="44C78305" w14:textId="7E959E46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getMonth</w:t>
      </w:r>
      <w:proofErr w:type="spellEnd"/>
      <w:r>
        <w:rPr>
          <w:rFonts w:ascii="Cambria" w:hAnsi="Cambria"/>
          <w:sz w:val="24"/>
          <w:szCs w:val="24"/>
          <w:lang w:val="en-US"/>
        </w:rPr>
        <w:t>(): Integer</w:t>
      </w:r>
    </w:p>
    <w:p w14:paraId="4CE5D67B" w14:textId="226D1FD7" w:rsidR="004C3335" w:rsidRDefault="004C3335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>
        <w:rPr>
          <w:rFonts w:ascii="Cambria" w:hAnsi="Cambria"/>
          <w:sz w:val="24"/>
          <w:szCs w:val="24"/>
          <w:lang w:val="en-US"/>
        </w:rPr>
        <w:t>getYear</w:t>
      </w:r>
      <w:proofErr w:type="spellEnd"/>
      <w:r>
        <w:rPr>
          <w:rFonts w:ascii="Cambria" w:hAnsi="Cambria"/>
          <w:sz w:val="24"/>
          <w:szCs w:val="24"/>
          <w:lang w:val="en-US"/>
        </w:rPr>
        <w:t>(): Integer</w:t>
      </w:r>
    </w:p>
    <w:p w14:paraId="4F6B36BF" w14:textId="5F202DB4" w:rsidR="003D4F65" w:rsidRDefault="003D4F65" w:rsidP="00443142">
      <w:pPr>
        <w:rPr>
          <w:rFonts w:ascii="Cambria" w:hAnsi="Cambria"/>
          <w:sz w:val="24"/>
          <w:szCs w:val="24"/>
          <w:lang w:val="en-US"/>
        </w:rPr>
      </w:pPr>
    </w:p>
    <w:p w14:paraId="708636F1" w14:textId="67F6B29C" w:rsidR="003D4F65" w:rsidRDefault="003D4F65" w:rsidP="00443142">
      <w:pPr>
        <w:rPr>
          <w:rFonts w:ascii="Cambria" w:hAnsi="Cambria"/>
          <w:sz w:val="24"/>
          <w:szCs w:val="24"/>
          <w:lang w:val="en-US"/>
        </w:rPr>
      </w:pPr>
    </w:p>
    <w:p w14:paraId="7E2EFCA2" w14:textId="632333CA" w:rsidR="003D4F65" w:rsidRDefault="009372BE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 xml:space="preserve">METHOD: </w:t>
      </w:r>
      <w:proofErr w:type="spellStart"/>
      <w:r>
        <w:rPr>
          <w:rFonts w:ascii="Cambria" w:hAnsi="Cambria"/>
          <w:sz w:val="24"/>
          <w:szCs w:val="24"/>
          <w:lang w:val="en-US"/>
        </w:rPr>
        <w:t>isLeapYear</w:t>
      </w:r>
      <w:proofErr w:type="spellEnd"/>
    </w:p>
    <w:p w14:paraId="5886BDC0" w14:textId="5D7ACAE1" w:rsidR="009372BE" w:rsidRDefault="009372BE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>IMPORT: none</w:t>
      </w:r>
    </w:p>
    <w:p w14:paraId="4E91951F" w14:textId="479BEBEF" w:rsidR="009372BE" w:rsidRDefault="009372BE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>EXPORT: BOOLEAN</w:t>
      </w:r>
    </w:p>
    <w:p w14:paraId="040675F8" w14:textId="2689FDF1" w:rsidR="009372BE" w:rsidRDefault="009372BE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>ALGORITHM:</w:t>
      </w:r>
      <w:r>
        <w:rPr>
          <w:rFonts w:ascii="Cambria" w:hAnsi="Cambria"/>
          <w:sz w:val="24"/>
          <w:szCs w:val="24"/>
          <w:lang w:val="en-US"/>
        </w:rPr>
        <w:tab/>
      </w:r>
    </w:p>
    <w:p w14:paraId="16DFDC92" w14:textId="33983B16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year &lt;- </w:t>
      </w:r>
      <w:proofErr w:type="spellStart"/>
      <w:r>
        <w:rPr>
          <w:rFonts w:ascii="Cambria" w:hAnsi="Cambria"/>
          <w:sz w:val="24"/>
          <w:szCs w:val="24"/>
          <w:lang w:val="en-US"/>
        </w:rPr>
        <w:t>getYear</w:t>
      </w:r>
      <w:proofErr w:type="spellEnd"/>
      <w:r>
        <w:rPr>
          <w:rFonts w:ascii="Cambria" w:hAnsi="Cambria"/>
          <w:sz w:val="24"/>
          <w:szCs w:val="24"/>
          <w:lang w:val="en-US"/>
        </w:rPr>
        <w:t>()</w:t>
      </w:r>
    </w:p>
    <w:p w14:paraId="7DBD6FCC" w14:textId="77777777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IF (year MOD 4 EQUAL TO 0)</w:t>
      </w:r>
    </w:p>
    <w:p w14:paraId="17F7698B" w14:textId="457F08ED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RETURN TRUE </w:t>
      </w:r>
    </w:p>
    <w:p w14:paraId="7A5BBDEA" w14:textId="74DDE8A8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ELSE</w:t>
      </w:r>
    </w:p>
    <w:p w14:paraId="00335877" w14:textId="7BD77B87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RETURN FALSE</w:t>
      </w:r>
    </w:p>
    <w:p w14:paraId="14AAF201" w14:textId="3E3AA981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>ENDIF</w:t>
      </w:r>
    </w:p>
    <w:p w14:paraId="6B85A156" w14:textId="008B5A88" w:rsidR="00292748" w:rsidRDefault="00292748" w:rsidP="00443142">
      <w:pPr>
        <w:rPr>
          <w:rFonts w:ascii="Cambria" w:hAnsi="Cambria"/>
          <w:sz w:val="24"/>
          <w:szCs w:val="24"/>
          <w:lang w:val="en-US"/>
        </w:rPr>
      </w:pPr>
    </w:p>
    <w:p w14:paraId="7D1CB14D" w14:textId="466FAC97" w:rsidR="00292748" w:rsidRPr="004C3335" w:rsidRDefault="00292748" w:rsidP="00443142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 w:rsidR="00806B86">
        <w:rPr>
          <w:rFonts w:ascii="Cambria" w:hAnsi="Cambria"/>
          <w:sz w:val="24"/>
          <w:szCs w:val="24"/>
          <w:lang w:val="en-US"/>
        </w:rPr>
        <w:t xml:space="preserve">METHOD: </w:t>
      </w:r>
    </w:p>
    <w:sectPr w:rsidR="00292748" w:rsidRPr="004C3335" w:rsidSect="0044314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TM0MDQ1tjAwMzdR0lEKTi0uzszPAykwqgUARQGtgCwAAAA="/>
  </w:docVars>
  <w:rsids>
    <w:rsidRoot w:val="00D85BE0"/>
    <w:rsid w:val="0009351A"/>
    <w:rsid w:val="00292748"/>
    <w:rsid w:val="00396BC3"/>
    <w:rsid w:val="003D4F65"/>
    <w:rsid w:val="003F1966"/>
    <w:rsid w:val="00443142"/>
    <w:rsid w:val="004C3335"/>
    <w:rsid w:val="005D0973"/>
    <w:rsid w:val="007440B6"/>
    <w:rsid w:val="00746E4C"/>
    <w:rsid w:val="00786363"/>
    <w:rsid w:val="00806B86"/>
    <w:rsid w:val="00861156"/>
    <w:rsid w:val="009372BE"/>
    <w:rsid w:val="00CD6FFC"/>
    <w:rsid w:val="00D6116A"/>
    <w:rsid w:val="00D8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9EDF"/>
  <w15:chartTrackingRefBased/>
  <w15:docId w15:val="{0649ECCC-977C-4079-9BEA-5C57F2225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15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s Gunasekara</dc:creator>
  <cp:keywords/>
  <dc:description/>
  <cp:lastModifiedBy>Sahas Gunasekara</cp:lastModifiedBy>
  <cp:revision>12</cp:revision>
  <dcterms:created xsi:type="dcterms:W3CDTF">2021-04-21T05:21:00Z</dcterms:created>
  <dcterms:modified xsi:type="dcterms:W3CDTF">2021-04-21T07:04:00Z</dcterms:modified>
</cp:coreProperties>
</file>